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289C" w:rsidRPr="0086289C" w:rsidRDefault="0086289C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 w:rsidRPr="0086289C">
        <w:rPr>
          <w:rFonts w:ascii="Calibri" w:eastAsia="Calibri" w:hAnsi="Calibri" w:cs="Times New Roman"/>
          <w:b/>
        </w:rPr>
        <w:t>CCHS Mathematics I</w:t>
      </w:r>
      <w:r w:rsidR="001B243E">
        <w:rPr>
          <w:rFonts w:ascii="Calibri" w:eastAsia="Calibri" w:hAnsi="Calibri" w:cs="Times New Roman"/>
          <w:b/>
        </w:rPr>
        <w:t>II</w:t>
      </w:r>
    </w:p>
    <w:p w:rsidR="0086289C" w:rsidRPr="0086289C" w:rsidRDefault="001B243E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 xml:space="preserve">Credit </w:t>
      </w:r>
      <w:r w:rsidR="008A16E1">
        <w:rPr>
          <w:rFonts w:ascii="Calibri" w:eastAsia="Calibri" w:hAnsi="Calibri" w:cs="Times New Roman"/>
          <w:b/>
        </w:rPr>
        <w:t>4</w:t>
      </w:r>
      <w:r w:rsidR="00735008">
        <w:rPr>
          <w:rFonts w:ascii="Calibri" w:eastAsia="Calibri" w:hAnsi="Calibri" w:cs="Times New Roman"/>
          <w:b/>
        </w:rPr>
        <w:t>B</w:t>
      </w:r>
      <w:r w:rsidR="0086289C" w:rsidRPr="0086289C">
        <w:rPr>
          <w:rFonts w:ascii="Calibri" w:eastAsia="Calibri" w:hAnsi="Calibri" w:cs="Times New Roman"/>
          <w:b/>
        </w:rPr>
        <w:t xml:space="preserve"> Assessment Study Guide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Define the following Mathematical Terms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48"/>
        <w:gridCol w:w="2332"/>
        <w:gridCol w:w="2331"/>
        <w:gridCol w:w="2339"/>
      </w:tblGrid>
      <w:tr w:rsidR="002C02E2" w:rsidRPr="0086289C" w:rsidTr="002C02E2">
        <w:tc>
          <w:tcPr>
            <w:tcW w:w="2348" w:type="dxa"/>
          </w:tcPr>
          <w:p w:rsidR="0086289C" w:rsidRPr="0086289C" w:rsidRDefault="008A16E1" w:rsidP="008A16E1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Translation left or right</w:t>
            </w:r>
          </w:p>
        </w:tc>
        <w:tc>
          <w:tcPr>
            <w:tcW w:w="2332" w:type="dxa"/>
          </w:tcPr>
          <w:p w:rsidR="0086289C" w:rsidRPr="00C0202E" w:rsidRDefault="008A16E1" w:rsidP="008A16E1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Translation down or up</w:t>
            </w:r>
          </w:p>
        </w:tc>
        <w:tc>
          <w:tcPr>
            <w:tcW w:w="2331" w:type="dxa"/>
          </w:tcPr>
          <w:p w:rsidR="0086289C" w:rsidRPr="0086289C" w:rsidRDefault="008A16E1" w:rsidP="008A16E1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Trig functions</w:t>
            </w:r>
          </w:p>
        </w:tc>
        <w:tc>
          <w:tcPr>
            <w:tcW w:w="2339" w:type="dxa"/>
          </w:tcPr>
          <w:p w:rsidR="0086289C" w:rsidRPr="0086289C" w:rsidRDefault="008A16E1" w:rsidP="008A16E1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Exponential function</w:t>
            </w:r>
          </w:p>
        </w:tc>
      </w:tr>
      <w:tr w:rsidR="002C02E2" w:rsidRPr="0086289C" w:rsidTr="002C02E2">
        <w:tc>
          <w:tcPr>
            <w:tcW w:w="2348" w:type="dxa"/>
          </w:tcPr>
          <w:p w:rsidR="0086289C" w:rsidRPr="0086289C" w:rsidRDefault="008A16E1" w:rsidP="008A16E1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Natural Logarithm</w:t>
            </w:r>
          </w:p>
        </w:tc>
        <w:tc>
          <w:tcPr>
            <w:tcW w:w="2332" w:type="dxa"/>
          </w:tcPr>
          <w:p w:rsidR="0086289C" w:rsidRPr="0086289C" w:rsidRDefault="00B677D4" w:rsidP="00B677D4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omposite function</w:t>
            </w:r>
          </w:p>
        </w:tc>
        <w:tc>
          <w:tcPr>
            <w:tcW w:w="2331" w:type="dxa"/>
          </w:tcPr>
          <w:p w:rsidR="00FB46EA" w:rsidRPr="0086289C" w:rsidRDefault="00B677D4" w:rsidP="00B677D4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rithmetic Operations</w:t>
            </w:r>
          </w:p>
        </w:tc>
        <w:tc>
          <w:tcPr>
            <w:tcW w:w="2339" w:type="dxa"/>
          </w:tcPr>
          <w:p w:rsidR="0086289C" w:rsidRPr="0086289C" w:rsidRDefault="00B677D4" w:rsidP="00B677D4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Vertical asymptotes</w:t>
            </w:r>
            <w:r w:rsidR="00B6055E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2C02E2" w:rsidRPr="0086289C" w:rsidTr="002C02E2">
        <w:tc>
          <w:tcPr>
            <w:tcW w:w="2348" w:type="dxa"/>
          </w:tcPr>
          <w:p w:rsidR="0086289C" w:rsidRPr="0086289C" w:rsidRDefault="00B677D4" w:rsidP="00B677D4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olution</w:t>
            </w:r>
          </w:p>
        </w:tc>
        <w:tc>
          <w:tcPr>
            <w:tcW w:w="2332" w:type="dxa"/>
          </w:tcPr>
          <w:p w:rsidR="00B6055E" w:rsidRPr="0086289C" w:rsidRDefault="00B677D4" w:rsidP="00B677D4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enominator</w:t>
            </w:r>
          </w:p>
        </w:tc>
        <w:tc>
          <w:tcPr>
            <w:tcW w:w="2331" w:type="dxa"/>
          </w:tcPr>
          <w:p w:rsidR="0086289C" w:rsidRPr="0086289C" w:rsidRDefault="00B677D4" w:rsidP="00B677D4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Logarithmic function</w:t>
            </w:r>
          </w:p>
        </w:tc>
        <w:tc>
          <w:tcPr>
            <w:tcW w:w="2339" w:type="dxa"/>
          </w:tcPr>
          <w:p w:rsidR="0086289C" w:rsidRPr="0086289C" w:rsidRDefault="00B677D4" w:rsidP="00B677D4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adical function</w:t>
            </w:r>
          </w:p>
        </w:tc>
      </w:tr>
      <w:tr w:rsidR="002C02E2" w:rsidRPr="0086289C" w:rsidTr="002C02E2">
        <w:tc>
          <w:tcPr>
            <w:tcW w:w="2348" w:type="dxa"/>
          </w:tcPr>
          <w:p w:rsidR="0086289C" w:rsidRPr="0086289C" w:rsidRDefault="00B677D4" w:rsidP="00B677D4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NE</w:t>
            </w:r>
          </w:p>
        </w:tc>
        <w:tc>
          <w:tcPr>
            <w:tcW w:w="2332" w:type="dxa"/>
          </w:tcPr>
          <w:p w:rsidR="0086289C" w:rsidRPr="0086289C" w:rsidRDefault="00B677D4" w:rsidP="00B677D4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Inside operation</w:t>
            </w:r>
          </w:p>
        </w:tc>
        <w:tc>
          <w:tcPr>
            <w:tcW w:w="2331" w:type="dxa"/>
          </w:tcPr>
          <w:p w:rsidR="0086289C" w:rsidRPr="0086289C" w:rsidRDefault="00631700" w:rsidP="00631700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Vertical stretch</w:t>
            </w:r>
          </w:p>
        </w:tc>
        <w:tc>
          <w:tcPr>
            <w:tcW w:w="2339" w:type="dxa"/>
          </w:tcPr>
          <w:p w:rsidR="0086289C" w:rsidRPr="0086289C" w:rsidRDefault="00631700" w:rsidP="00631700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Composite function graphs like </w:t>
            </w:r>
            <w:r w:rsidR="00BE650C">
              <w:rPr>
                <w:rFonts w:ascii="Calibri" w:eastAsia="Calibri" w:hAnsi="Calibri" w:cs="Times New Roman"/>
              </w:rPr>
              <w:t>are Pyramid</w:t>
            </w:r>
          </w:p>
        </w:tc>
      </w:tr>
      <w:tr w:rsidR="002C02E2" w:rsidRPr="0086289C" w:rsidTr="002C02E2">
        <w:tc>
          <w:tcPr>
            <w:tcW w:w="2348" w:type="dxa"/>
          </w:tcPr>
          <w:p w:rsidR="0086289C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Trigonometric ratios</w:t>
            </w:r>
          </w:p>
        </w:tc>
        <w:tc>
          <w:tcPr>
            <w:tcW w:w="2332" w:type="dxa"/>
          </w:tcPr>
          <w:p w:rsidR="0086289C" w:rsidRPr="0086289C" w:rsidRDefault="00E91F99" w:rsidP="006158B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mplitude</w:t>
            </w:r>
          </w:p>
        </w:tc>
        <w:tc>
          <w:tcPr>
            <w:tcW w:w="2331" w:type="dxa"/>
          </w:tcPr>
          <w:p w:rsidR="0086289C" w:rsidRPr="0086289C" w:rsidRDefault="00631700" w:rsidP="00631700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bsolute function Graph</w:t>
            </w:r>
          </w:p>
        </w:tc>
        <w:tc>
          <w:tcPr>
            <w:tcW w:w="2339" w:type="dxa"/>
          </w:tcPr>
          <w:p w:rsidR="0086289C" w:rsidRPr="005A6DD6" w:rsidRDefault="00E91F99" w:rsidP="00631700">
            <w:pPr>
              <w:rPr>
                <w:rFonts w:ascii="Calibri" w:eastAsia="Calibri" w:hAnsi="Calibri" w:cs="Times New Roman"/>
                <w:vertAlign w:val="superscript"/>
              </w:rPr>
            </w:pPr>
            <w:r>
              <w:rPr>
                <w:rFonts w:ascii="Calibri" w:eastAsia="Calibri" w:hAnsi="Calibri" w:cs="Times New Roman"/>
              </w:rPr>
              <w:t xml:space="preserve">Vertical </w:t>
            </w:r>
            <w:r w:rsidR="00631700">
              <w:rPr>
                <w:rFonts w:ascii="Calibri" w:eastAsia="Calibri" w:hAnsi="Calibri" w:cs="Times New Roman"/>
              </w:rPr>
              <w:t>asymptotes</w:t>
            </w:r>
          </w:p>
        </w:tc>
      </w:tr>
      <w:tr w:rsidR="002C02E2" w:rsidRPr="0086289C" w:rsidTr="002C02E2">
        <w:trPr>
          <w:trHeight w:val="215"/>
        </w:trPr>
        <w:tc>
          <w:tcPr>
            <w:tcW w:w="2348" w:type="dxa"/>
          </w:tcPr>
          <w:p w:rsidR="00A076C0" w:rsidRDefault="00631700" w:rsidP="00631700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Viable inputs</w:t>
            </w:r>
          </w:p>
        </w:tc>
        <w:tc>
          <w:tcPr>
            <w:tcW w:w="2332" w:type="dxa"/>
          </w:tcPr>
          <w:p w:rsidR="00A076C0" w:rsidRDefault="00631700" w:rsidP="00631700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onsidered version</w:t>
            </w:r>
          </w:p>
        </w:tc>
        <w:tc>
          <w:tcPr>
            <w:tcW w:w="2331" w:type="dxa"/>
          </w:tcPr>
          <w:p w:rsidR="00A076C0" w:rsidRDefault="00631700" w:rsidP="00631700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Greatest value</w:t>
            </w:r>
          </w:p>
        </w:tc>
        <w:tc>
          <w:tcPr>
            <w:tcW w:w="2339" w:type="dxa"/>
          </w:tcPr>
          <w:p w:rsidR="00A076C0" w:rsidRDefault="00631700" w:rsidP="00631700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Function shift right or left</w:t>
            </w:r>
          </w:p>
        </w:tc>
      </w:tr>
      <w:tr w:rsidR="00FA7413" w:rsidRPr="0086289C" w:rsidTr="002C02E2">
        <w:trPr>
          <w:trHeight w:val="215"/>
        </w:trPr>
        <w:tc>
          <w:tcPr>
            <w:tcW w:w="2348" w:type="dxa"/>
          </w:tcPr>
          <w:p w:rsidR="00FA7413" w:rsidRDefault="00631700" w:rsidP="00631700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Graph sin (x), cos (x), tan (x)</w:t>
            </w:r>
          </w:p>
        </w:tc>
        <w:tc>
          <w:tcPr>
            <w:tcW w:w="2332" w:type="dxa"/>
          </w:tcPr>
          <w:p w:rsidR="00FA7413" w:rsidRDefault="00631700" w:rsidP="00631700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Graph absolute value of a trig function</w:t>
            </w:r>
          </w:p>
        </w:tc>
        <w:tc>
          <w:tcPr>
            <w:tcW w:w="2331" w:type="dxa"/>
          </w:tcPr>
          <w:p w:rsidR="00FA7413" w:rsidRDefault="00631700" w:rsidP="00631700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Graph Square Root function</w:t>
            </w:r>
          </w:p>
        </w:tc>
        <w:tc>
          <w:tcPr>
            <w:tcW w:w="2339" w:type="dxa"/>
          </w:tcPr>
          <w:p w:rsidR="00FA7413" w:rsidRDefault="00E91F99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symptotes</w:t>
            </w:r>
          </w:p>
        </w:tc>
      </w:tr>
    </w:tbl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Understand the following Tasks</w:t>
      </w:r>
    </w:p>
    <w:p w:rsidR="00B677D4" w:rsidRDefault="00B677D4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Match equation with </w:t>
      </w:r>
      <w:r w:rsidR="001D215F">
        <w:rPr>
          <w:rFonts w:ascii="Calibri" w:eastAsia="Calibri" w:hAnsi="Calibri" w:cs="Times New Roman"/>
        </w:rPr>
        <w:t xml:space="preserve">descriptions of </w:t>
      </w:r>
      <w:r>
        <w:rPr>
          <w:rFonts w:ascii="Calibri" w:eastAsia="Calibri" w:hAnsi="Calibri" w:cs="Times New Roman"/>
        </w:rPr>
        <w:t>transformations.</w:t>
      </w:r>
    </w:p>
    <w:p w:rsidR="00240EA3" w:rsidRDefault="00771C4B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C</w:t>
      </w:r>
      <w:r w:rsidR="00240EA3">
        <w:rPr>
          <w:rFonts w:ascii="Calibri" w:eastAsia="Calibri" w:hAnsi="Calibri" w:cs="Times New Roman"/>
        </w:rPr>
        <w:t>onstruct and annotate a triangle given trig ratios.</w:t>
      </w:r>
    </w:p>
    <w:p w:rsidR="00771C4B" w:rsidRDefault="00771C4B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Evaluate exponential function.</w:t>
      </w:r>
    </w:p>
    <w:p w:rsidR="00771C4B" w:rsidRDefault="00771C4B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Evaluate logarithmic function.</w:t>
      </w:r>
    </w:p>
    <w:p w:rsidR="00771C4B" w:rsidRDefault="00771C4B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Evaluate a rational function.</w:t>
      </w:r>
    </w:p>
    <w:p w:rsidR="00771C4B" w:rsidRDefault="00771C4B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Evaluate a trigonometric function.</w:t>
      </w:r>
    </w:p>
    <w:p w:rsidR="00771C4B" w:rsidRDefault="00771C4B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Evaluate the inverse trigonometric function.</w:t>
      </w:r>
    </w:p>
    <w:p w:rsidR="00771C4B" w:rsidRDefault="00771C4B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Evaluate an absolute value function.</w:t>
      </w:r>
    </w:p>
    <w:p w:rsidR="00771C4B" w:rsidRDefault="00771C4B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Simplify composite functions using arithmetic operations.</w:t>
      </w:r>
    </w:p>
    <w:p w:rsidR="00771C4B" w:rsidRDefault="00771C4B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Rewrite functions using transformations.</w:t>
      </w:r>
    </w:p>
    <w:p w:rsidR="00771C4B" w:rsidRDefault="00771C4B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and find the greatest values of a function.</w:t>
      </w:r>
    </w:p>
    <w:p w:rsidR="00771C4B" w:rsidRDefault="00771C4B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and write equations for vertical asymptotes for a radical function.</w:t>
      </w:r>
    </w:p>
    <w:p w:rsidR="00771C4B" w:rsidRDefault="00771C4B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 w:rsidRPr="00771C4B">
        <w:rPr>
          <w:rFonts w:ascii="Calibri" w:eastAsia="Calibri" w:hAnsi="Calibri" w:cs="Times New Roman"/>
        </w:rPr>
        <w:t xml:space="preserve">Identify and write equations for vertical asymptotes for a </w:t>
      </w:r>
      <w:r>
        <w:rPr>
          <w:rFonts w:ascii="Calibri" w:eastAsia="Calibri" w:hAnsi="Calibri" w:cs="Times New Roman"/>
        </w:rPr>
        <w:t>trigonometric</w:t>
      </w:r>
      <w:r w:rsidRPr="00771C4B">
        <w:rPr>
          <w:rFonts w:ascii="Calibri" w:eastAsia="Calibri" w:hAnsi="Calibri" w:cs="Times New Roman"/>
        </w:rPr>
        <w:t xml:space="preserve"> function</w:t>
      </w:r>
      <w:r>
        <w:rPr>
          <w:rFonts w:ascii="Calibri" w:eastAsia="Calibri" w:hAnsi="Calibri" w:cs="Times New Roman"/>
        </w:rPr>
        <w:t>.</w:t>
      </w:r>
    </w:p>
    <w:p w:rsidR="00771C4B" w:rsidRDefault="00771C4B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Identify the features and characteristics of a composite absolute value trig function.</w:t>
      </w:r>
    </w:p>
    <w:p w:rsidR="00FA7413" w:rsidRDefault="00FA7413" w:rsidP="00771C4B">
      <w:pPr>
        <w:pStyle w:val="ListParagraph"/>
        <w:spacing w:after="160" w:line="259" w:lineRule="auto"/>
        <w:ind w:left="1080"/>
        <w:rPr>
          <w:rFonts w:ascii="Calibri" w:eastAsia="Calibri" w:hAnsi="Calibri" w:cs="Times New Roman"/>
        </w:rPr>
      </w:pPr>
      <w:bookmarkStart w:id="0" w:name="_GoBack"/>
      <w:bookmarkEnd w:id="0"/>
      <w:r>
        <w:rPr>
          <w:rFonts w:ascii="Calibri" w:eastAsia="Calibri" w:hAnsi="Calibri" w:cs="Times New Roman"/>
        </w:rPr>
        <w:t>.</w:t>
      </w:r>
    </w:p>
    <w:p w:rsidR="004A1352" w:rsidRDefault="004A1352" w:rsidP="004A1352">
      <w:pPr>
        <w:pStyle w:val="ListParagraph"/>
        <w:spacing w:after="160" w:line="259" w:lineRule="auto"/>
        <w:ind w:left="1080"/>
        <w:rPr>
          <w:rFonts w:ascii="Calibri" w:eastAsia="Calibri" w:hAnsi="Calibri" w:cs="Times New Roman"/>
        </w:rPr>
      </w:pPr>
    </w:p>
    <w:p w:rsidR="003E2C5A" w:rsidRDefault="003E2C5A"/>
    <w:sectPr w:rsidR="003E2C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011023"/>
    <w:multiLevelType w:val="hybridMultilevel"/>
    <w:tmpl w:val="1F16E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B4D7F"/>
    <w:multiLevelType w:val="hybridMultilevel"/>
    <w:tmpl w:val="5B321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630412"/>
    <w:multiLevelType w:val="hybridMultilevel"/>
    <w:tmpl w:val="B1B62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037F22"/>
    <w:multiLevelType w:val="hybridMultilevel"/>
    <w:tmpl w:val="3280C9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5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sjAztDQxMTE2tzRS0lEKTi0uzszPAykwrgUAIWvtjSwAAAA="/>
  </w:docVars>
  <w:rsids>
    <w:rsidRoot w:val="0086289C"/>
    <w:rsid w:val="00023645"/>
    <w:rsid w:val="000B7A61"/>
    <w:rsid w:val="00161F01"/>
    <w:rsid w:val="001B243E"/>
    <w:rsid w:val="001D215F"/>
    <w:rsid w:val="00240EA3"/>
    <w:rsid w:val="00241F97"/>
    <w:rsid w:val="002C02E2"/>
    <w:rsid w:val="00361CDC"/>
    <w:rsid w:val="003D0A83"/>
    <w:rsid w:val="003E2C5A"/>
    <w:rsid w:val="003F6C4D"/>
    <w:rsid w:val="00415DDE"/>
    <w:rsid w:val="00426CAA"/>
    <w:rsid w:val="004A1352"/>
    <w:rsid w:val="004E5780"/>
    <w:rsid w:val="00523B3B"/>
    <w:rsid w:val="00544DD2"/>
    <w:rsid w:val="005A6DD6"/>
    <w:rsid w:val="006158BB"/>
    <w:rsid w:val="00631700"/>
    <w:rsid w:val="00654D58"/>
    <w:rsid w:val="007045A7"/>
    <w:rsid w:val="00735008"/>
    <w:rsid w:val="00771C4B"/>
    <w:rsid w:val="008352D8"/>
    <w:rsid w:val="0086121D"/>
    <w:rsid w:val="0086289C"/>
    <w:rsid w:val="008A16E1"/>
    <w:rsid w:val="00970285"/>
    <w:rsid w:val="009B2B1D"/>
    <w:rsid w:val="00A076C0"/>
    <w:rsid w:val="00A76CBD"/>
    <w:rsid w:val="00B00570"/>
    <w:rsid w:val="00B6055E"/>
    <w:rsid w:val="00B677D4"/>
    <w:rsid w:val="00BA674A"/>
    <w:rsid w:val="00BD539C"/>
    <w:rsid w:val="00BE650C"/>
    <w:rsid w:val="00C0202E"/>
    <w:rsid w:val="00D37B69"/>
    <w:rsid w:val="00D82810"/>
    <w:rsid w:val="00E901A9"/>
    <w:rsid w:val="00E91F99"/>
    <w:rsid w:val="00F511F7"/>
    <w:rsid w:val="00F6783B"/>
    <w:rsid w:val="00FA06A7"/>
    <w:rsid w:val="00FA7413"/>
    <w:rsid w:val="00FB4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587462D-121E-4EEA-A294-B8709CE02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6C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mith, Jordan</dc:creator>
  <cp:lastModifiedBy>Math OG</cp:lastModifiedBy>
  <cp:revision>2</cp:revision>
  <dcterms:created xsi:type="dcterms:W3CDTF">2016-08-10T02:22:00Z</dcterms:created>
  <dcterms:modified xsi:type="dcterms:W3CDTF">2016-08-10T02:22:00Z</dcterms:modified>
</cp:coreProperties>
</file>